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3A67D6B1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2C0287">
        <w:rPr>
          <w:rFonts w:cs="PT Bold Heading" w:hint="cs"/>
          <w:sz w:val="28"/>
          <w:szCs w:val="28"/>
          <w:u w:val="single"/>
          <w:rtl/>
          <w:lang w:bidi="ar-EG"/>
        </w:rPr>
        <w:t xml:space="preserve"> - 2023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2CDE6B60" w:rsidR="00F9792A" w:rsidRPr="0017380B" w:rsidRDefault="0017380B" w:rsidP="002C0287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</w:t>
      </w:r>
      <w:r w:rsidR="002C0287">
        <w:rPr>
          <w:rFonts w:cs="PT Bold Heading" w:hint="cs"/>
          <w:b/>
          <w:bCs/>
          <w:color w:val="C00000"/>
          <w:sz w:val="32"/>
          <w:szCs w:val="32"/>
          <w:rtl/>
          <w:lang w:bidi="ar-QA"/>
        </w:rPr>
        <w:t xml:space="preserve">السلة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40D8ACB5" w:rsidR="00F9792A" w:rsidRPr="00926D95" w:rsidRDefault="00F9792A" w:rsidP="002C0287">
      <w:pPr>
        <w:pStyle w:val="ListParagraph"/>
        <w:bidi/>
        <w:ind w:left="27"/>
        <w:rPr>
          <w:rFonts w:cs="PT Bold Heading"/>
          <w:color w:val="FF0000"/>
          <w:sz w:val="24"/>
          <w:szCs w:val="24"/>
          <w:lang w:bidi="ar-EG"/>
        </w:rPr>
      </w:pPr>
      <w:r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مرحلة </w:t>
      </w:r>
      <w:r w:rsidR="00CE2BA9"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 </w:t>
      </w:r>
      <w:r w:rsidR="002C0287"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إعدادية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65CB1169" w:rsidR="00F9792A" w:rsidRPr="00784320" w:rsidRDefault="00F9792A" w:rsidP="002C0287">
      <w:pPr>
        <w:pStyle w:val="ListParagraph"/>
        <w:bidi/>
        <w:ind w:left="27"/>
        <w:rPr>
          <w:rFonts w:cs="PT Bold Heading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2C0287">
        <w:rPr>
          <w:rFonts w:cs="PT Bold Heading" w:hint="cs"/>
          <w:sz w:val="24"/>
          <w:szCs w:val="24"/>
          <w:rtl/>
          <w:lang w:bidi="ar-EG"/>
        </w:rPr>
        <w:t>04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0</w:t>
      </w:r>
      <w:r w:rsidR="002C0287">
        <w:rPr>
          <w:rFonts w:cs="PT Bold Heading" w:hint="cs"/>
          <w:sz w:val="24"/>
          <w:szCs w:val="24"/>
          <w:rtl/>
          <w:lang w:bidi="ar-EG"/>
        </w:rPr>
        <w:t>1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</w:t>
      </w:r>
      <w:r w:rsidR="002C0287">
        <w:rPr>
          <w:rFonts w:cs="PT Bold Heading" w:hint="cs"/>
          <w:sz w:val="24"/>
          <w:szCs w:val="24"/>
          <w:rtl/>
          <w:lang w:bidi="ar-EG"/>
        </w:rPr>
        <w:t>3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يوم </w:t>
      </w:r>
      <w:r w:rsidR="002C0287">
        <w:rPr>
          <w:rFonts w:cs="PT Bold Heading" w:hint="cs"/>
          <w:sz w:val="24"/>
          <w:szCs w:val="24"/>
          <w:rtl/>
          <w:lang w:bidi="ar-EG"/>
        </w:rPr>
        <w:t>الأربعاء</w:t>
      </w:r>
      <w:r w:rsidR="00797A11">
        <w:rPr>
          <w:rFonts w:cs="PT Bold Heading" w:hint="cs"/>
          <w:sz w:val="24"/>
          <w:szCs w:val="24"/>
          <w:rtl/>
          <w:lang w:bidi="ar-QA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-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2C0287">
        <w:rPr>
          <w:rFonts w:cs="PT Bold Heading" w:hint="cs"/>
          <w:sz w:val="24"/>
          <w:szCs w:val="24"/>
          <w:rtl/>
          <w:lang w:bidi="ar-EG"/>
        </w:rPr>
        <w:t xml:space="preserve">حكومي 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5B3B248D" w:rsidR="00F9792A" w:rsidRPr="00784320" w:rsidRDefault="00F9792A" w:rsidP="002C0287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2C0287">
        <w:rPr>
          <w:rFonts w:cs="PT Bold Heading" w:hint="cs"/>
          <w:sz w:val="24"/>
          <w:szCs w:val="24"/>
          <w:rtl/>
          <w:lang w:bidi="ar-EG"/>
        </w:rPr>
        <w:t xml:space="preserve">لجنة رياضة المرأة القطرية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080" w:type="dxa"/>
        <w:tblInd w:w="-350" w:type="dxa"/>
        <w:tblLook w:val="04A0" w:firstRow="1" w:lastRow="0" w:firstColumn="1" w:lastColumn="0" w:noHBand="0" w:noVBand="1"/>
      </w:tblPr>
      <w:tblGrid>
        <w:gridCol w:w="358"/>
        <w:gridCol w:w="628"/>
        <w:gridCol w:w="893"/>
        <w:gridCol w:w="2297"/>
        <w:gridCol w:w="1944"/>
        <w:gridCol w:w="1385"/>
        <w:gridCol w:w="2575"/>
      </w:tblGrid>
      <w:tr w:rsidR="000073CE" w14:paraId="69F48179" w14:textId="77777777" w:rsidTr="002C02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6D377E04" w14:textId="7C9B79F9" w:rsidR="000073CE" w:rsidRPr="008038EE" w:rsidRDefault="000073CE" w:rsidP="002C0287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2C0287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1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893" w:type="dxa"/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97" w:type="dxa"/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1944" w:type="dxa"/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385" w:type="dxa"/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575" w:type="dxa"/>
          </w:tcPr>
          <w:p w14:paraId="22066244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073CE" w14:paraId="7B3A6E75" w14:textId="77777777" w:rsidTr="002C02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6417F6B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065FC82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97" w:type="dxa"/>
          </w:tcPr>
          <w:p w14:paraId="5018D87D" w14:textId="039978B2" w:rsidR="000073CE" w:rsidRPr="00784320" w:rsidRDefault="002C0287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 xml:space="preserve">حفصة الإعدادية </w:t>
            </w:r>
          </w:p>
        </w:tc>
        <w:tc>
          <w:tcPr>
            <w:tcW w:w="1944" w:type="dxa"/>
          </w:tcPr>
          <w:p w14:paraId="64360D79" w14:textId="154EF01D" w:rsidR="00797A11" w:rsidRPr="00784320" w:rsidRDefault="002C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رفيدة الإعدادية </w:t>
            </w:r>
          </w:p>
        </w:tc>
        <w:tc>
          <w:tcPr>
            <w:tcW w:w="1385" w:type="dxa"/>
          </w:tcPr>
          <w:p w14:paraId="08AFC18A" w14:textId="105E55CA" w:rsidR="000073CE" w:rsidRPr="00784320" w:rsidRDefault="002C028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6 - 2</w:t>
            </w:r>
          </w:p>
        </w:tc>
        <w:tc>
          <w:tcPr>
            <w:tcW w:w="2575" w:type="dxa"/>
          </w:tcPr>
          <w:p w14:paraId="59A071CB" w14:textId="1969E916" w:rsidR="000073CE" w:rsidRPr="002C0287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2C0287">
              <w:rPr>
                <w:rFonts w:cs="Abdo Line" w:hint="cs"/>
                <w:color w:val="FF0000"/>
                <w:sz w:val="24"/>
                <w:szCs w:val="24"/>
                <w:rtl/>
                <w:lang w:bidi="ar-QA"/>
              </w:rPr>
              <w:t>حفصة الإعدادية</w:t>
            </w:r>
          </w:p>
        </w:tc>
      </w:tr>
      <w:tr w:rsidR="000073CE" w14:paraId="6DF66099" w14:textId="77777777" w:rsidTr="002C02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BAC660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6FD4021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97" w:type="dxa"/>
          </w:tcPr>
          <w:p w14:paraId="5E31DE5B" w14:textId="32D0D4C4" w:rsidR="000073CE" w:rsidRPr="00797A11" w:rsidRDefault="002C028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وجبة الإعدادية </w:t>
            </w:r>
          </w:p>
        </w:tc>
        <w:tc>
          <w:tcPr>
            <w:tcW w:w="1944" w:type="dxa"/>
          </w:tcPr>
          <w:p w14:paraId="3A2C2B37" w14:textId="404ECB40" w:rsidR="00797A11" w:rsidRPr="00797A11" w:rsidRDefault="002C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غرناطة الإعدادية </w:t>
            </w:r>
          </w:p>
        </w:tc>
        <w:tc>
          <w:tcPr>
            <w:tcW w:w="1385" w:type="dxa"/>
          </w:tcPr>
          <w:p w14:paraId="4B82B4DF" w14:textId="29D81B09" w:rsidR="000073CE" w:rsidRPr="00784320" w:rsidRDefault="002C028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0 - 12</w:t>
            </w:r>
          </w:p>
        </w:tc>
        <w:tc>
          <w:tcPr>
            <w:tcW w:w="2575" w:type="dxa"/>
          </w:tcPr>
          <w:p w14:paraId="7061AB52" w14:textId="5C919388" w:rsidR="000073CE" w:rsidRPr="002C0287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2C0287">
              <w:rPr>
                <w:rFonts w:cs="Abdo Line" w:hint="cs"/>
                <w:color w:val="FF0000"/>
                <w:sz w:val="24"/>
                <w:szCs w:val="24"/>
                <w:rtl/>
                <w:lang w:val="en-US" w:bidi="ar-EG"/>
              </w:rPr>
              <w:t>غرناطة الإعدادية</w:t>
            </w:r>
          </w:p>
        </w:tc>
      </w:tr>
      <w:tr w:rsidR="002C0287" w14:paraId="076EF2A5" w14:textId="77777777" w:rsidTr="002C02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5414BFFF" w14:textId="3F8D31D7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3</w:t>
            </w:r>
          </w:p>
        </w:tc>
        <w:tc>
          <w:tcPr>
            <w:tcW w:w="628" w:type="dxa"/>
          </w:tcPr>
          <w:p w14:paraId="3B168C5A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B13360E" w14:textId="1FE8BBF9" w:rsidR="002C0287" w:rsidRPr="00CE2BA9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297" w:type="dxa"/>
          </w:tcPr>
          <w:p w14:paraId="5B0D9D5D" w14:textId="3C02C26F" w:rsidR="002C0287" w:rsidRPr="00797A11" w:rsidRDefault="002C028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كرعانه المشتركة </w:t>
            </w:r>
          </w:p>
        </w:tc>
        <w:tc>
          <w:tcPr>
            <w:tcW w:w="1944" w:type="dxa"/>
          </w:tcPr>
          <w:p w14:paraId="345AD061" w14:textId="77CC386D" w:rsidR="002C0287" w:rsidRPr="00797A11" w:rsidRDefault="002C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بيان الإعدادية </w:t>
            </w:r>
          </w:p>
        </w:tc>
        <w:tc>
          <w:tcPr>
            <w:tcW w:w="1385" w:type="dxa"/>
          </w:tcPr>
          <w:p w14:paraId="1AF8D9AE" w14:textId="709DAF98" w:rsidR="002C0287" w:rsidRPr="00784320" w:rsidRDefault="002C028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6 - 0</w:t>
            </w:r>
          </w:p>
        </w:tc>
        <w:tc>
          <w:tcPr>
            <w:tcW w:w="2575" w:type="dxa"/>
          </w:tcPr>
          <w:p w14:paraId="57C3A3C7" w14:textId="5271974E" w:rsidR="002C0287" w:rsidRPr="002C0287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2C0287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الكرعانه المشتركة</w:t>
            </w:r>
          </w:p>
        </w:tc>
      </w:tr>
      <w:tr w:rsidR="002C0287" w14:paraId="7EC6120D" w14:textId="77777777" w:rsidTr="002C02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25C1CF4" w14:textId="26BDEC35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4</w:t>
            </w:r>
          </w:p>
        </w:tc>
        <w:tc>
          <w:tcPr>
            <w:tcW w:w="628" w:type="dxa"/>
          </w:tcPr>
          <w:p w14:paraId="52CFC2B0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076CB222" w14:textId="3E7FF661" w:rsidR="002C0287" w:rsidRPr="00CE2BA9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2297" w:type="dxa"/>
          </w:tcPr>
          <w:p w14:paraId="6FFA6DCF" w14:textId="5B183F01" w:rsidR="002C0287" w:rsidRPr="00797A11" w:rsidRDefault="002C028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وزه بنت محمد </w:t>
            </w:r>
          </w:p>
        </w:tc>
        <w:tc>
          <w:tcPr>
            <w:tcW w:w="1944" w:type="dxa"/>
          </w:tcPr>
          <w:p w14:paraId="75538586" w14:textId="4E98A2AD" w:rsidR="002C0287" w:rsidRPr="00797A11" w:rsidRDefault="002C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سودة بنت زمعة </w:t>
            </w:r>
          </w:p>
        </w:tc>
        <w:tc>
          <w:tcPr>
            <w:tcW w:w="1385" w:type="dxa"/>
          </w:tcPr>
          <w:p w14:paraId="2036521A" w14:textId="067046DC" w:rsidR="002C0287" w:rsidRPr="00784320" w:rsidRDefault="002C028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8 - 2</w:t>
            </w:r>
          </w:p>
        </w:tc>
        <w:tc>
          <w:tcPr>
            <w:tcW w:w="2575" w:type="dxa"/>
          </w:tcPr>
          <w:p w14:paraId="5EF882FD" w14:textId="30BAB9A2" w:rsidR="002C0287" w:rsidRPr="002C0287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2C0287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موزه بنت محمد</w:t>
            </w:r>
          </w:p>
        </w:tc>
      </w:tr>
      <w:tr w:rsidR="002C0287" w14:paraId="5C76B99F" w14:textId="77777777" w:rsidTr="002C02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3D5690A" w14:textId="5F1B84B2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5</w:t>
            </w:r>
          </w:p>
        </w:tc>
        <w:tc>
          <w:tcPr>
            <w:tcW w:w="628" w:type="dxa"/>
          </w:tcPr>
          <w:p w14:paraId="5D2B995F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CA7AB59" w14:textId="4E1BC68C" w:rsidR="002C0287" w:rsidRPr="00CE2BA9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2297" w:type="dxa"/>
          </w:tcPr>
          <w:p w14:paraId="77656D5D" w14:textId="6CE49B7E" w:rsidR="002C0287" w:rsidRPr="00797A11" w:rsidRDefault="002C028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جميلية المشتركة </w:t>
            </w:r>
          </w:p>
        </w:tc>
        <w:tc>
          <w:tcPr>
            <w:tcW w:w="1944" w:type="dxa"/>
          </w:tcPr>
          <w:p w14:paraId="092188B1" w14:textId="1ABDE84B" w:rsidR="002C0287" w:rsidRPr="00797A11" w:rsidRDefault="002C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دخان المشتركة </w:t>
            </w:r>
          </w:p>
        </w:tc>
        <w:tc>
          <w:tcPr>
            <w:tcW w:w="1385" w:type="dxa"/>
          </w:tcPr>
          <w:p w14:paraId="6685A42C" w14:textId="02854623" w:rsidR="002C0287" w:rsidRPr="00784320" w:rsidRDefault="002C0287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8 - 4</w:t>
            </w:r>
          </w:p>
        </w:tc>
        <w:tc>
          <w:tcPr>
            <w:tcW w:w="2575" w:type="dxa"/>
          </w:tcPr>
          <w:p w14:paraId="2FF81CD4" w14:textId="6D0918F5" w:rsidR="002C0287" w:rsidRPr="002C0287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2C0287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الجميلية المشتركة</w:t>
            </w:r>
          </w:p>
        </w:tc>
      </w:tr>
      <w:tr w:rsidR="002C0287" w14:paraId="350BC747" w14:textId="77777777" w:rsidTr="002C02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AE1FADB" w14:textId="3DBE7988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 w:hint="cs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6</w:t>
            </w:r>
          </w:p>
        </w:tc>
        <w:tc>
          <w:tcPr>
            <w:tcW w:w="628" w:type="dxa"/>
          </w:tcPr>
          <w:p w14:paraId="4A618BA2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B36AB3B" w14:textId="1A9CC480" w:rsidR="002C0287" w:rsidRPr="00CE2BA9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2297" w:type="dxa"/>
          </w:tcPr>
          <w:p w14:paraId="1B53C70F" w14:textId="4964B16A" w:rsidR="002C0287" w:rsidRPr="00797A11" w:rsidRDefault="002C0287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قطر الإعدادية </w:t>
            </w:r>
          </w:p>
        </w:tc>
        <w:tc>
          <w:tcPr>
            <w:tcW w:w="1944" w:type="dxa"/>
          </w:tcPr>
          <w:p w14:paraId="78084F01" w14:textId="36F71569" w:rsidR="002C0287" w:rsidRPr="00797A11" w:rsidRDefault="002C0287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1385" w:type="dxa"/>
          </w:tcPr>
          <w:p w14:paraId="71CBE148" w14:textId="405EE9E0" w:rsidR="002C0287" w:rsidRPr="00784320" w:rsidRDefault="00926D95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3 - 0</w:t>
            </w:r>
            <w:bookmarkStart w:id="0" w:name="_GoBack"/>
            <w:bookmarkEnd w:id="0"/>
          </w:p>
        </w:tc>
        <w:tc>
          <w:tcPr>
            <w:tcW w:w="2575" w:type="dxa"/>
          </w:tcPr>
          <w:p w14:paraId="358E742E" w14:textId="5BA762FC" w:rsidR="002C0287" w:rsidRPr="002C0287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8"/>
                <w:szCs w:val="28"/>
                <w:rtl/>
                <w:lang w:bidi="ar-EG"/>
              </w:rPr>
            </w:pPr>
            <w:r w:rsidRPr="002C0287">
              <w:rPr>
                <w:rFonts w:cs="Abdo Line" w:hint="cs"/>
                <w:color w:val="FF0000"/>
                <w:sz w:val="24"/>
                <w:szCs w:val="24"/>
                <w:rtl/>
                <w:lang w:bidi="ar-EG"/>
              </w:rPr>
              <w:t>قطر الإعدادية</w:t>
            </w:r>
          </w:p>
        </w:tc>
      </w:tr>
    </w:tbl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04CD7" w14:textId="77777777" w:rsidR="008820D7" w:rsidRDefault="008820D7" w:rsidP="0053265E">
      <w:pPr>
        <w:spacing w:after="0" w:line="240" w:lineRule="auto"/>
      </w:pPr>
      <w:r>
        <w:separator/>
      </w:r>
    </w:p>
  </w:endnote>
  <w:endnote w:type="continuationSeparator" w:id="0">
    <w:p w14:paraId="44885A5B" w14:textId="77777777" w:rsidR="008820D7" w:rsidRDefault="008820D7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10A4CD" w14:textId="77777777" w:rsidR="008820D7" w:rsidRDefault="008820D7" w:rsidP="0053265E">
      <w:pPr>
        <w:spacing w:after="0" w:line="240" w:lineRule="auto"/>
      </w:pPr>
      <w:r>
        <w:separator/>
      </w:r>
    </w:p>
  </w:footnote>
  <w:footnote w:type="continuationSeparator" w:id="0">
    <w:p w14:paraId="50BECD4E" w14:textId="77777777" w:rsidR="008820D7" w:rsidRDefault="008820D7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4119A"/>
    <w:rsid w:val="000C0668"/>
    <w:rsid w:val="000D067D"/>
    <w:rsid w:val="00101377"/>
    <w:rsid w:val="00143ACC"/>
    <w:rsid w:val="0017380B"/>
    <w:rsid w:val="00182A6B"/>
    <w:rsid w:val="001C6FC7"/>
    <w:rsid w:val="0021135B"/>
    <w:rsid w:val="002508F1"/>
    <w:rsid w:val="002C0287"/>
    <w:rsid w:val="003548CC"/>
    <w:rsid w:val="003742B9"/>
    <w:rsid w:val="004441E1"/>
    <w:rsid w:val="0045671D"/>
    <w:rsid w:val="004668B4"/>
    <w:rsid w:val="00466FE1"/>
    <w:rsid w:val="004A42B4"/>
    <w:rsid w:val="004B1B25"/>
    <w:rsid w:val="004D7973"/>
    <w:rsid w:val="004E5D32"/>
    <w:rsid w:val="0053265E"/>
    <w:rsid w:val="0055385F"/>
    <w:rsid w:val="00566D5A"/>
    <w:rsid w:val="005828A6"/>
    <w:rsid w:val="005C2BA5"/>
    <w:rsid w:val="00621871"/>
    <w:rsid w:val="00686FEA"/>
    <w:rsid w:val="006F068A"/>
    <w:rsid w:val="006F0ED0"/>
    <w:rsid w:val="00753C57"/>
    <w:rsid w:val="00756DE5"/>
    <w:rsid w:val="00784320"/>
    <w:rsid w:val="00797A11"/>
    <w:rsid w:val="007A28CF"/>
    <w:rsid w:val="007A7614"/>
    <w:rsid w:val="00827A39"/>
    <w:rsid w:val="00840853"/>
    <w:rsid w:val="00854E5E"/>
    <w:rsid w:val="008820D7"/>
    <w:rsid w:val="008A33C7"/>
    <w:rsid w:val="008B0B92"/>
    <w:rsid w:val="008B1E2B"/>
    <w:rsid w:val="008B49C5"/>
    <w:rsid w:val="008C28AF"/>
    <w:rsid w:val="00926D95"/>
    <w:rsid w:val="00963B34"/>
    <w:rsid w:val="00965B04"/>
    <w:rsid w:val="009B5BB9"/>
    <w:rsid w:val="009C4D06"/>
    <w:rsid w:val="009E7332"/>
    <w:rsid w:val="00A41242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5751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EE470C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BD5B6-8D67-4274-98BB-143103ACB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15</cp:revision>
  <cp:lastPrinted>2022-09-27T08:21:00Z</cp:lastPrinted>
  <dcterms:created xsi:type="dcterms:W3CDTF">2022-09-27T08:23:00Z</dcterms:created>
  <dcterms:modified xsi:type="dcterms:W3CDTF">2023-01-04T09:17:00Z</dcterms:modified>
</cp:coreProperties>
</file>